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B841028" w14:textId="5A80CA64" w:rsidR="00B509D8" w:rsidRPr="00B54129" w:rsidRDefault="00B54129" w:rsidP="00B54129">
      <w:pPr>
        <w:jc w:val="center"/>
        <w:rPr>
          <w:sz w:val="320"/>
          <w:szCs w:val="320"/>
        </w:rPr>
      </w:pPr>
      <w:r w:rsidRPr="00B54129">
        <w:rPr>
          <w:sz w:val="320"/>
          <w:szCs w:val="320"/>
        </w:rPr>
        <w:t>ROUND 1</w:t>
      </w:r>
    </w:p>
    <w:sectPr w:rsidR="00B509D8" w:rsidRPr="00B54129" w:rsidSect="00B54129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ytrAwNTOyNDI3NDNQ0lEKTi0uzszPAykwrAUANSD+uSwAAAA="/>
  </w:docVars>
  <w:rsids>
    <w:rsidRoot w:val="00B54129"/>
    <w:rsid w:val="00302B6B"/>
    <w:rsid w:val="00585811"/>
    <w:rsid w:val="006E563B"/>
    <w:rsid w:val="00801BF1"/>
    <w:rsid w:val="008C79E0"/>
    <w:rsid w:val="00B509D8"/>
    <w:rsid w:val="00B54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A76606"/>
  <w15:chartTrackingRefBased/>
  <w15:docId w15:val="{67F88427-F52A-4EA4-941D-7A33D5C62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5412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5412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5412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5412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5412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5412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5412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5412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5412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Paragraph">
    <w:name w:val="My Paragraph"/>
    <w:basedOn w:val="Normal"/>
    <w:link w:val="MyParagraphChar"/>
    <w:qFormat/>
    <w:rsid w:val="00585811"/>
    <w:pPr>
      <w:spacing w:before="120" w:after="120" w:line="268" w:lineRule="auto"/>
      <w:ind w:left="10" w:hanging="10"/>
    </w:pPr>
    <w:rPr>
      <w:rFonts w:eastAsia="Tahoma" w:cstheme="minorHAnsi"/>
      <w:color w:val="000000"/>
      <w:kern w:val="2"/>
      <w:sz w:val="20"/>
      <w:lang w:eastAsia="en-IN"/>
      <w14:ligatures w14:val="standardContextual"/>
    </w:rPr>
  </w:style>
  <w:style w:type="character" w:customStyle="1" w:styleId="MyParagraphChar">
    <w:name w:val="My Paragraph Char"/>
    <w:basedOn w:val="DefaultParagraphFont"/>
    <w:link w:val="MyParagraph"/>
    <w:rsid w:val="00585811"/>
    <w:rPr>
      <w:rFonts w:eastAsia="Tahoma" w:cstheme="minorHAnsi"/>
      <w:color w:val="000000"/>
      <w:kern w:val="2"/>
      <w:sz w:val="20"/>
      <w:lang w:eastAsia="en-IN"/>
      <w14:ligatures w14:val="standardContextual"/>
    </w:rPr>
  </w:style>
  <w:style w:type="character" w:customStyle="1" w:styleId="Heading1Char">
    <w:name w:val="Heading 1 Char"/>
    <w:basedOn w:val="DefaultParagraphFont"/>
    <w:link w:val="Heading1"/>
    <w:uiPriority w:val="9"/>
    <w:rsid w:val="00B5412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5412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5412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5412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5412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5412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5412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5412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5412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5412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5412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5412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5412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5412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5412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5412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5412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5412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5412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54129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</Words>
  <Characters>6</Characters>
  <Application>Microsoft Office Word</Application>
  <DocSecurity>0</DocSecurity>
  <Lines>1</Lines>
  <Paragraphs>1</Paragraphs>
  <ScaleCrop>false</ScaleCrop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avan Ramasamy</dc:creator>
  <cp:keywords/>
  <dc:description/>
  <cp:lastModifiedBy>Ragavan Ramasamy</cp:lastModifiedBy>
  <cp:revision>2</cp:revision>
  <dcterms:created xsi:type="dcterms:W3CDTF">2024-11-16T13:54:00Z</dcterms:created>
  <dcterms:modified xsi:type="dcterms:W3CDTF">2024-11-16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406374-ef94-448b-aed4-c4073e7bedb8</vt:lpwstr>
  </property>
</Properties>
</file>